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New</w:t>
      </w:r>
      <w:r>
        <w:t xml:space="preserve"> </w:t>
      </w:r>
      <w:r>
        <w:t xml:space="preserve">Zealand</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New Zealand received a score of 88.7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New Zealand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ew Zealand received a score of</w:t>
      </w:r>
      <w:r>
        <w:t xml:space="preserve"> </w:t>
      </w:r>
      <w:r>
        <w:rPr>
          <w:bCs/>
          <w:b/>
        </w:rPr>
        <w:t xml:space="preserve">92.4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New Zealand received a score of 82.9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New Zealand received a score of 78.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New Zealand received a score of 9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New Zealand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New Zealand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New Zealand received a score of 0.8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New Zealand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New Zealand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New Zealand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New Zealand received a score of 1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New Zealand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New Zealand received a score of 1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New Zealand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New Zealand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New Zealand received a score of 0.9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New%20Zealand%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New%20Zealand%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New%20Zealand%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New%20Zealand%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New%20Zealand%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New%20Zealand%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New%20Zealand%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New%20Zealand%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New%20Zealand%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New%20Zealand%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New%20Zealand%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New%20Zealand%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New%20Zealand%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New%20Zealand%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New%20Zealand%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New%20Zealand%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New%20Zealand%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Zealand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Z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2001,2006,2013,2018</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Z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Z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Z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6, 1987, 1988, 1989, 1990, 1991, 1992, 1993, 1994, 1995, 1996, 1997, 1998, 1999, 2000, 2001, 2002, 2003, 2004, 2005, 2006, 2007, 2008, 2009, 2010, 2011, 2012, 2013, 2014, 2015, 2016, 2017, 2018, 2019, 2020,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Z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9, 2000, 2003, 2004, 2005, 2006, 2008, 2009, 2010, 2011, 2013, 2014, 2015, 2016, 2018, 2019,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Z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Z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 2012, 2013, 2014, 2015, 2016, 2017, 2018, 2019, 2020</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Z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Zealand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Z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Z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Z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Z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Z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Z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Z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Z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Z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Z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9:53:55Z</dcterms:created>
  <dcterms:modified xsi:type="dcterms:W3CDTF">2024-01-16T19:5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New Zealand Country Report</vt:lpwstr>
  </property>
</Properties>
</file>